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04f4a420b0d8cc1c680bb9ab6f0d6fa9c52f1af"/>
    <w:p>
      <w:pPr>
        <w:pStyle w:val="Heading1"/>
      </w:pPr>
      <w:r>
        <w:t xml:space="preserve">Personal Statement: Aspiring University Lecturer Dedicated to Educational Excellence in São Paulo, Brazil</w:t>
      </w:r>
    </w:p>
    <w:p>
      <w:pPr>
        <w:pStyle w:val="FirstParagraph"/>
      </w:pPr>
      <w:r>
        <w:t xml:space="preserve">As I prepare this Personal Statement for the esteemed University Lecturer position within the vibrant academic ecosystem of São Paulo, Brazil, I am compelled to reflect on a journey deeply intertwined with the transformative power of education and my profound commitment to contributing to Brazil's intellectual landscape. This document represents not merely an application, but a testament to my philosophy, experience, and unwavering dedication to shaping future generations within the unique context of São Paulo – a city that stands as Brazil's undisputed epicenter of academia, innovation, and social dynamism.</w:t>
      </w:r>
    </w:p>
    <w:p>
      <w:pPr>
        <w:pStyle w:val="BodyText"/>
      </w:pPr>
      <w:r>
        <w:t xml:space="preserve">My academic path has been meticulously forged with the specific purpose of serving higher education in Brazil. I hold a Doctorate in Sociology (University of São Paulo - USP) and a Master's in Educational Policy (Federal University of Minas Gerais - UFMG), both deeply informed by my immersion in Brazil's socio-educational realities. During my doctoral research, I investigated the impact of urban marginalization on access to higher education in São Paulo’s periphery, conducting fieldwork across neighborhoods like Belém and Vila Maria. This work wasn't conducted from an ivory tower; it was embedded within the lived experiences of São Paulo residents, revealing stark inequities that demand urgent pedagogical response. It solidified my belief that effective university teaching must directly engage with the complex social fabric of Brazil, particularly in a metropolis where educational disparity is as visible as the iconic skyline.</w:t>
      </w:r>
    </w:p>
    <w:p>
      <w:pPr>
        <w:pStyle w:val="BodyText"/>
      </w:pPr>
      <w:r>
        <w:t xml:space="preserve">My teaching philosophy centers on three pillars: critical engagement, contextual relevance, and inclusive pedagogy – all essential for success within the São Paulo university setting. I move beyond rote memorization to foster critical thinking that empowers students to analyze Brazil's socio-economic challenges through academic lenses. In my undergraduate course "Sociology of Urban Development" at USP, I designed modules where students actively mapped neighborhood transformations in São Paulo using open-source data platforms and community interviews, connecting theory directly to their immediate surroundings. This approach didn't just improve comprehension; it fostered a deep sense of agency and belonging among students from diverse backgrounds within the university community. Furthermore, I am fluent in Portuguese (C1 level) and adept at navigating the nuances of Brazilian academic discourse, ensuring my teaching resonates authentically with students who are primarily Brazilian citizens navigating their own national identity within global academia.</w:t>
      </w:r>
    </w:p>
    <w:p>
      <w:pPr>
        <w:pStyle w:val="BodyText"/>
      </w:pPr>
      <w:r>
        <w:t xml:space="preserve">Crucially, this Personal Statement is written from the perspective of a candidate who understands that being a University Lecturer in São Paulo transcends classroom instruction. It necessitates active participation in the city's broader educational mission. I have actively engaged with São Paulo's *Sistema de Ensino Superior* (Higher Education System) through volunteer work with the Municipal Department of Education, developing workshops on inclusive teaching methods for high school teachers in underserved regions like Parque São Jorge. This experience underscored how university-level pedagogy must be strategically aligned with the goals of Brazil’s national education policies, such as *Plano Nacional de Educação* (PNE), particularly its focus on reducing regional inequalities and promoting quality higher education across all states. My goal is not to work *for* São Paulo, but to become an integral part of its academic community, contributing meaningfully to institutions like USP or UNESP that are foundational to Brazil's knowledge economy.</w:t>
      </w:r>
    </w:p>
    <w:p>
      <w:pPr>
        <w:pStyle w:val="BodyText"/>
      </w:pPr>
      <w:r>
        <w:t xml:space="preserve">I am acutely aware of the immense responsibility that comes with being a University Lecturer in one of the world's largest and most diverse cities. São Paulo is a microcosm of Brazil – home to over 22 million people, representing unparalleled cultural richness alongside significant socio-economic challenges. My experience teaching at the Universidade Anhembi Morumbi in São Paulo has taught me that effective lecturing here requires empathy, adaptability, and a commitment to social justice. I have successfully adapted course materials to reflect current Brazilian realities, such as incorporating case studies on recent labor reforms or analyzing the role of digital platforms in shaping urban social movements within São Paulo itself. I understand that my students are future professionals who will work directly within this city – whether in healthcare, engineering, business, or public administration – and their education must equip them to navigate its complexities with competence and ethical awareness.</w:t>
      </w:r>
    </w:p>
    <w:p>
      <w:pPr>
        <w:pStyle w:val="BodyText"/>
      </w:pPr>
      <w:r>
        <w:t xml:space="preserve">Looking ahead, I envision a career as a University Lecturer deeply embedded in São Paulo's academic ecosystem. I aspire to develop specialized courses focused on the *São Paulo Model* of urban innovation, drawing from my research and collaborations with institutions like the Institute for Technological Research (IPEN) and local NGOs working on sustainable city planning. I am eager to contribute to curriculum development that elevates Brazilian perspectives within global academic discourse, ensuring that our students are not only competitive internationally but also deeply rooted in solving Brazil's unique challenges. My commitment extends beyond teaching; I am prepared to mentor undergraduate research, participate in faculty committees focused on improving access for underrepresented groups (a critical issue in São Paulo), and actively engage with community partners to create meaningful service-learning opportunities.</w:t>
      </w:r>
    </w:p>
    <w:p>
      <w:pPr>
        <w:pStyle w:val="BodyText"/>
      </w:pPr>
      <w:r>
        <w:t xml:space="preserve">My journey has been guided by a singular vision: to be an exceptional University Lecturer who makes a tangible difference within the heart of Brazil. São Paulo is not just my location; it is my laboratory, my community, and my proving ground. I am not merely seeking a position; I am committed to becoming a dedicated member of the faculty at your institution, contributing fresh perspectives grounded in Brazilian reality while upholding the highest international academic standards. This Personal Statement encapsulates more than qualifications; it reflects a lifelong commitment forged through engagement with Brazil’s educational landscape and an unshakeable determination to elevate teaching within São Paulo’s dynamic universities. I am ready to bring my passion, expertise, and deep respect for São Paulo's unique academic spirit to your institution, ensuring that every student I teach leaves not just with knowledge, but with the tools to contribute meaningfully to Brazil's future.</w:t>
      </w:r>
    </w:p>
    <w:p>
      <w:pPr>
        <w:pStyle w:val="BodyText"/>
      </w:pPr>
      <w:r>
        <w:t xml:space="preserve">Thank you for considering this Personal Statement. I eagerly anticipate the opportunity to discuss how my vision as a University Lecturer aligns with the mission and values of your distinguished institution in 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São Paulo, Brazil</dc:title>
  <dc:creator/>
  <dc:language>en</dc:language>
  <cp:keywords/>
  <dcterms:created xsi:type="dcterms:W3CDTF">2026-07-21T11:50:01Z</dcterms:created>
  <dcterms:modified xsi:type="dcterms:W3CDTF">2026-07-21T11:50:01Z</dcterms:modified>
</cp:coreProperties>
</file>

<file path=docProps/custom.xml><?xml version="1.0" encoding="utf-8"?>
<Properties xmlns="http://schemas.openxmlformats.org/officeDocument/2006/custom-properties" xmlns:vt="http://schemas.openxmlformats.org/officeDocument/2006/docPropsVTypes"/>
</file>